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Myanmar</w:t>
      </w:r>
      <w:r>
        <w:t xml:space="preserve"> </w:t>
      </w:r>
      <w:r>
        <w:t xml:space="preserve">Yangon</w:t>
      </w:r>
    </w:p>
    <w:bookmarkStart w:id="24" w:name="X7d4315179739e13433aef205779b6da8ba3a6df"/>
    <w:p>
      <w:pPr>
        <w:pStyle w:val="Heading1"/>
      </w:pPr>
      <w:r>
        <w:t xml:space="preserve">Cover Letter for Electronics Engineer Position in Myanmar Yangon</w:t>
      </w:r>
    </w:p>
    <w:p>
      <w:pPr>
        <w:pStyle w:val="FirstParagraph"/>
      </w:pPr>
      <w:r>
        <w:rPr>
          <w:bCs/>
          <w:b/>
        </w:rPr>
        <w:t xml:space="preserve">Dear Hiring Manager,</w:t>
      </w:r>
    </w:p>
    <w:p>
      <w:pPr>
        <w:pStyle w:val="BodyText"/>
      </w:pPr>
      <w:r>
        <w:t xml:space="preserve">I am writing to express my enthusiastic interest in the Electronics Engineer position at your esteemed organization in Myanmar Yangon. As a highly motivated and technically proficient professional with a passion for innovation and problem-solving, I am eager to contribute my expertise in electronics engineering to support your company’s goals while leveraging the dynamic opportunities available in Myanmar’s growing technological landscape.</w:t>
      </w:r>
    </w:p>
    <w:p>
      <w:pPr>
        <w:pStyle w:val="BodyText"/>
      </w:pPr>
      <w:r>
        <w:t xml:space="preserve">With a strong academic background in Electrical and Electronics Engineering, complemented by hands-on experience in circuit design, embedded systems development, and electronic product testing, I have cultivated a comprehensive skill set that aligns perfectly with the demands of this role. My career has been dedicated to pushing the boundaries of what is possible in electronics, whether through optimizing hardware performance or designing solutions that address real-world challenges. I am particularly drawn to the opportunity to work in Myanmar Yangon, where the rapid expansion of infrastructure and technology sectors offers a unique platform to apply my skills in meaningful ways.</w:t>
      </w:r>
    </w:p>
    <w:bookmarkStart w:id="20" w:name="X2eeabd1c63ee9b95712e9faaf86b6420dc5188c"/>
    <w:p>
      <w:pPr>
        <w:pStyle w:val="Heading2"/>
      </w:pPr>
      <w:r>
        <w:t xml:space="preserve">Technical Expertise and Professional Experience</w:t>
      </w:r>
    </w:p>
    <w:p>
      <w:pPr>
        <w:pStyle w:val="FirstParagraph"/>
      </w:pPr>
      <w:r>
        <w:t xml:space="preserve">As an Electronics Engineer, I have spent years refining my technical abilities in areas such as analog and digital circuit design, microcontroller programming, signal processing, and PCB layout. My work has spanned diverse industries, including consumer electronics, industrial automation, and telecommunications. For instance, during my tenure at [Previous Company Name], I led the development of a low-power sensor network for environmental monitoring systems. This project required me to integrate wireless communication protocols (e.g., LoRaWAN and Zigbee) with custom firmware to ensure reliability in remote environments—skills that are directly applicable to the needs of Myanmar Yangon’s evolving infrastructure.</w:t>
      </w:r>
    </w:p>
    <w:p>
      <w:pPr>
        <w:pStyle w:val="BodyText"/>
      </w:pPr>
      <w:r>
        <w:t xml:space="preserve">My proficiency in tools like MATLAB, CADENCE, and SPICE has enabled me to design and simulate complex circuits with precision. I have also gained experience in quality assurance processes, including failure analysis and compliance testing, ensuring that electronic systems meet international standards such as ISO 9001. These experiences have not only honed my technical acumen but also instilled a strong sense of responsibility toward delivering robust, scalable solutions.</w:t>
      </w:r>
    </w:p>
    <w:bookmarkEnd w:id="20"/>
    <w:bookmarkStart w:id="21" w:name="adaptability-and-cultural-sensitivity"/>
    <w:p>
      <w:pPr>
        <w:pStyle w:val="Heading2"/>
      </w:pPr>
      <w:r>
        <w:t xml:space="preserve">Adaptability and Cultural Sensitivity</w:t>
      </w:r>
    </w:p>
    <w:p>
      <w:pPr>
        <w:pStyle w:val="FirstParagraph"/>
      </w:pPr>
      <w:r>
        <w:t xml:space="preserve">Working in Myanmar Yangon presents a unique blend of challenges and opportunities, from navigating the region’s diverse cultural landscape to addressing the specific needs of its growing tech ecosystem. I am confident that my adaptability and open-minded approach will allow me to thrive in this environment. I have previously collaborated with international teams across multiple time zones, which has sharpened my ability to communicate effectively and work harmoniously with individuals from varied backgrounds—a critical asset for success in a multicultural setting like Yangon.</w:t>
      </w:r>
    </w:p>
    <w:p>
      <w:pPr>
        <w:pStyle w:val="BodyText"/>
      </w:pPr>
      <w:r>
        <w:t xml:space="preserve">Moreover, I have actively sought to understand the technological needs of emerging markets. Myanmar’s increasing investment in renewable energy, smart agriculture, and digital connectivity aligns closely with my professional interests. I am particularly excited about the potential to contribute to projects that leverage electronics engineering for sustainable development, such as designing cost-effective solutions for rural electrification or improving telecommunications infrastructure.</w:t>
      </w:r>
    </w:p>
    <w:bookmarkEnd w:id="21"/>
    <w:bookmarkStart w:id="22" w:name="why-myanmar-yangon"/>
    <w:p>
      <w:pPr>
        <w:pStyle w:val="Heading2"/>
      </w:pPr>
      <w:r>
        <w:t xml:space="preserve">Why Myanmar Yangon?</w:t>
      </w:r>
    </w:p>
    <w:p>
      <w:pPr>
        <w:pStyle w:val="FirstParagraph"/>
      </w:pPr>
      <w:r>
        <w:t xml:space="preserve">Myanmar Yangon is a city at the forefront of technological transformation, with a growing demand for skilled engineers to support its modernization efforts. The presence of both local and international companies in sectors like manufacturing, IT, and renewable energy creates an ideal environment for innovation. I am eager to bring my expertise to this vibrant hub and collaborate with professionals who share a commitment to advancing technology while addressing the unique needs of the region.</w:t>
      </w:r>
    </w:p>
    <w:p>
      <w:pPr>
        <w:pStyle w:val="BodyText"/>
      </w:pPr>
      <w:r>
        <w:t xml:space="preserve">Furthermore, I am deeply inspired by Myanmar’s potential to become a regional leader in electronics and engineering. The government’s initiatives to attract foreign investment and develop digital infrastructure have opened doors for professionals like myself to make a lasting impact. I am particularly interested in contributing to projects that bridge the gap between cutting-edge technology and local requirements, ensuring that solutions are both innovative and accessible.</w:t>
      </w:r>
    </w:p>
    <w:bookmarkEnd w:id="22"/>
    <w:bookmarkStart w:id="23" w:name="conclusion"/>
    <w:p>
      <w:pPr>
        <w:pStyle w:val="Heading2"/>
      </w:pPr>
      <w:r>
        <w:t xml:space="preserve">Conclusion</w:t>
      </w:r>
    </w:p>
    <w:p>
      <w:pPr>
        <w:pStyle w:val="FirstParagraph"/>
      </w:pPr>
      <w:r>
        <w:t xml:space="preserve">In summary, my technical expertise, problem-solving mindset, and passion for electronics engineering position me as a strong candidate for this role. I am confident that my skills and experiences will enable me to contribute effectively to your team while growing alongside the opportunities in Myanmar Yangon. I would welcome the chance to discuss how I can support your organization’s vision and drive innovation in this exciting location.</w:t>
      </w:r>
    </w:p>
    <w:p>
      <w:pPr>
        <w:pStyle w:val="BodyText"/>
      </w:pPr>
      <w:r>
        <w:t xml:space="preserve">Thank you for considering my application. I look forward to the possibility of contributing to your company’s success and experiencing the rewarding challenges of working in Myanmar Yangon.</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Websi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onics Engineer Position in Myanmar Yangon</dc:title>
  <dc:creator/>
  <dc:language>en</dc:language>
  <cp:keywords/>
  <dcterms:created xsi:type="dcterms:W3CDTF">2026-07-13T22:03:15Z</dcterms:created>
  <dcterms:modified xsi:type="dcterms:W3CDTF">2026-07-13T22:03:15Z</dcterms:modified>
</cp:coreProperties>
</file>

<file path=docProps/custom.xml><?xml version="1.0" encoding="utf-8"?>
<Properties xmlns="http://schemas.openxmlformats.org/officeDocument/2006/custom-properties" xmlns:vt="http://schemas.openxmlformats.org/officeDocument/2006/docPropsVTypes"/>
</file>